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66F3F" w14:textId="77777777" w:rsidR="00C7757B" w:rsidRDefault="00C7757B" w:rsidP="00C7757B">
      <w:pPr>
        <w:pStyle w:val="BodyText"/>
        <w:ind w:left="159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6DB7A135" wp14:editId="2896A19E">
                <wp:extent cx="6858635" cy="1016000"/>
                <wp:effectExtent l="0" t="0" r="0" b="0"/>
                <wp:docPr id="48908388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-84" y="47"/>
                          <a:chExt cx="10801" cy="1600"/>
                        </a:xfrm>
                      </wpg:grpSpPr>
                      <wps:wsp>
                        <wps:cNvPr id="1024341545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-84" y="47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3795A" w14:textId="77777777" w:rsidR="00C7757B" w:rsidRDefault="00C7757B" w:rsidP="00C7757B">
                              <w:pPr>
                                <w:spacing w:before="102"/>
                                <w:ind w:left="1263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12"/>
                                  <w:w w:val="1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10)</w:t>
                              </w:r>
                            </w:p>
                            <w:p w14:paraId="3BB325B2" w14:textId="77777777" w:rsidR="00C7757B" w:rsidRDefault="00C7757B" w:rsidP="00C7757B">
                              <w:pPr>
                                <w:spacing w:before="3"/>
                                <w:ind w:left="2367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-21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-21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Human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Genetics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7"/>
                                  <w:w w:val="110"/>
                                  <w:sz w:val="28"/>
                                </w:rPr>
                                <w:t>Testing</w:t>
                              </w:r>
                              <w:r>
                                <w:rPr>
                                  <w:color w:val="25408F"/>
                                  <w:spacing w:val="-21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6"/>
                                  <w:w w:val="110"/>
                                  <w:sz w:val="28"/>
                                </w:rPr>
                                <w:t>Research</w:t>
                              </w:r>
                            </w:p>
                            <w:p w14:paraId="62B9F9C0" w14:textId="77777777" w:rsidR="00C7757B" w:rsidRPr="00E941E3" w:rsidRDefault="00C7757B" w:rsidP="00C7757B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13AF1DA9" w14:textId="1E030024" w:rsidR="00C7757B" w:rsidRPr="00E941E3" w:rsidRDefault="00DF7BE4" w:rsidP="00C7757B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401186E1" w14:textId="77777777" w:rsidR="00C7757B" w:rsidRDefault="00C7757B" w:rsidP="00C7757B">
                              <w:pPr>
                                <w:tabs>
                                  <w:tab w:val="left" w:pos="7386"/>
                                </w:tabs>
                                <w:spacing w:before="24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8832168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703F33" w14:textId="5FD92EBA" w:rsidR="00C7757B" w:rsidRDefault="00DF7BE4" w:rsidP="00C7757B">
                              <w:pPr>
                                <w:spacing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29E273AF" wp14:editId="66771583">
                                    <wp:extent cx="748030" cy="764413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B7A135" id="Group 22" o:spid="_x0000_s1026" style="width:540.05pt;height:80pt;mso-position-horizontal-relative:char;mso-position-vertical-relative:line" coordorigin="-84,47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4" o:spid="_x0000_s1027" type="#_x0000_t202" style="position:absolute;left:-84;top:47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" fillcolor="#e5b8b7 [1301]" stroked="f">
                  <v:textbox inset="0,0,0,0">
                    <w:txbxContent>
                      <w:p w14:paraId="12E3795A" w14:textId="77777777" w:rsidR="00C7757B" w:rsidRDefault="00C7757B" w:rsidP="00C7757B">
                        <w:pPr>
                          <w:spacing w:before="102"/>
                          <w:ind w:left="1263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1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10)</w:t>
                        </w:r>
                      </w:p>
                      <w:p w14:paraId="3BB325B2" w14:textId="77777777" w:rsidR="00C7757B" w:rsidRDefault="00C7757B" w:rsidP="00C7757B">
                        <w:pPr>
                          <w:spacing w:before="3"/>
                          <w:ind w:left="2367"/>
                          <w:rPr>
                            <w:sz w:val="28"/>
                          </w:rPr>
                        </w:pP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-21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Form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for</w:t>
                        </w:r>
                        <w:r>
                          <w:rPr>
                            <w:color w:val="25408F"/>
                            <w:spacing w:val="-21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Human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Genetics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7"/>
                            <w:w w:val="110"/>
                            <w:sz w:val="28"/>
                          </w:rPr>
                          <w:t>Testing</w:t>
                        </w:r>
                        <w:r>
                          <w:rPr>
                            <w:color w:val="25408F"/>
                            <w:spacing w:val="-21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6"/>
                            <w:w w:val="110"/>
                            <w:sz w:val="28"/>
                          </w:rPr>
                          <w:t>Research</w:t>
                        </w:r>
                      </w:p>
                      <w:p w14:paraId="62B9F9C0" w14:textId="77777777" w:rsidR="00C7757B" w:rsidRPr="00E941E3" w:rsidRDefault="00C7757B" w:rsidP="00C7757B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13AF1DA9" w14:textId="1E030024" w:rsidR="00C7757B" w:rsidRPr="00E941E3" w:rsidRDefault="00DF7BE4" w:rsidP="00C7757B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401186E1" w14:textId="77777777" w:rsidR="00C7757B" w:rsidRDefault="00C7757B" w:rsidP="00C7757B">
                        <w:pPr>
                          <w:tabs>
                            <w:tab w:val="left" w:pos="7386"/>
                          </w:tabs>
                          <w:spacing w:before="24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23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" stroked="f">
                  <v:textbox inset="0,0,0,0">
                    <w:txbxContent>
                      <w:p w14:paraId="7B703F33" w14:textId="5FD92EBA" w:rsidR="00C7757B" w:rsidRDefault="00DF7BE4" w:rsidP="00C7757B">
                        <w:pPr>
                          <w:spacing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29E273AF" wp14:editId="66771583">
                              <wp:extent cx="748030" cy="764413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5B69602" w14:textId="77777777" w:rsidR="00C7757B" w:rsidRDefault="00C7757B" w:rsidP="00C7757B">
      <w:pPr>
        <w:pStyle w:val="BodyText"/>
        <w:ind w:left="159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5F4BC122" wp14:editId="783D2CEF">
                <wp:extent cx="6845300" cy="1465580"/>
                <wp:effectExtent l="8890" t="9525" r="13335" b="10795"/>
                <wp:docPr id="1724087973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78B6859" w14:textId="77777777" w:rsidR="00C7757B" w:rsidRDefault="00C7757B" w:rsidP="00C7757B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7A2EF792" w14:textId="77777777" w:rsidR="00C7757B" w:rsidRDefault="00C7757B" w:rsidP="00C7757B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 xml:space="preserve">Title </w:t>
                            </w:r>
                            <w:r>
                              <w:rPr>
                                <w:color w:val="231F20"/>
                                <w:spacing w:val="37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3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3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….......…………………………………………………………………......................…………………………………………………..</w:t>
                            </w:r>
                          </w:p>
                          <w:p w14:paraId="76DC82B0" w14:textId="77777777" w:rsidR="00C7757B" w:rsidRDefault="00C7757B" w:rsidP="00C7757B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...………………</w:t>
                            </w:r>
                          </w:p>
                          <w:p w14:paraId="05D96DA9" w14:textId="77777777" w:rsidR="00DF7BE4" w:rsidRDefault="00C7757B" w:rsidP="00C7757B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  <w:rPr>
                                <w:color w:val="231F20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...…</w:t>
                            </w:r>
                          </w:p>
                          <w:p w14:paraId="048E9473" w14:textId="0150996E" w:rsidR="00C7757B" w:rsidRDefault="00C7757B" w:rsidP="00C7757B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...…..</w:t>
                            </w:r>
                          </w:p>
                          <w:p w14:paraId="6CE1B2A7" w14:textId="77777777" w:rsidR="00C7757B" w:rsidRDefault="00C7757B" w:rsidP="00C7757B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.....……</w:t>
                            </w:r>
                          </w:p>
                          <w:p w14:paraId="298F9752" w14:textId="77777777" w:rsidR="00C7757B" w:rsidRDefault="00C7757B" w:rsidP="00C7757B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4BC122" id="Text Box 122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378B6859" w14:textId="77777777" w:rsidR="00C7757B" w:rsidRDefault="00C7757B" w:rsidP="00C7757B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7A2EF792" w14:textId="77777777" w:rsidR="00C7757B" w:rsidRDefault="00C7757B" w:rsidP="00C7757B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 xml:space="preserve">Title </w:t>
                      </w:r>
                      <w:r>
                        <w:rPr>
                          <w:color w:val="231F20"/>
                          <w:spacing w:val="37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3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3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….......…………………………………………………………………......................…………………………………………………..</w:t>
                      </w:r>
                    </w:p>
                    <w:p w14:paraId="76DC82B0" w14:textId="77777777" w:rsidR="00C7757B" w:rsidRDefault="00C7757B" w:rsidP="00C7757B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...………………</w:t>
                      </w:r>
                    </w:p>
                    <w:p w14:paraId="05D96DA9" w14:textId="77777777" w:rsidR="00DF7BE4" w:rsidRDefault="00C7757B" w:rsidP="00C7757B">
                      <w:pPr>
                        <w:pStyle w:val="BodyText"/>
                        <w:spacing w:before="156" w:line="424" w:lineRule="auto"/>
                        <w:ind w:left="241" w:right="34"/>
                        <w:rPr>
                          <w:color w:val="231F20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...…</w:t>
                      </w:r>
                    </w:p>
                    <w:p w14:paraId="048E9473" w14:textId="0150996E" w:rsidR="00C7757B" w:rsidRDefault="00C7757B" w:rsidP="00C7757B">
                      <w:pPr>
                        <w:pStyle w:val="BodyText"/>
                        <w:spacing w:before="156" w:line="424" w:lineRule="auto"/>
                        <w:ind w:left="241" w:right="34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...…..</w:t>
                      </w:r>
                    </w:p>
                    <w:p w14:paraId="6CE1B2A7" w14:textId="77777777" w:rsidR="00C7757B" w:rsidRDefault="00C7757B" w:rsidP="00C7757B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.....……</w:t>
                      </w:r>
                    </w:p>
                    <w:p w14:paraId="298F9752" w14:textId="77777777" w:rsidR="00C7757B" w:rsidRDefault="00C7757B" w:rsidP="00C7757B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.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A5A791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</w:tabs>
        <w:spacing w:before="63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atur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enetic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esting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earch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ing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ducted.</w:t>
      </w:r>
    </w:p>
    <w:p w14:paraId="761A1B2C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(e.g.-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screening/gene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therapy/newer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technologies/human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embryos/foetal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autopsy)</w:t>
      </w:r>
    </w:p>
    <w:p w14:paraId="62915B59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D6A429D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08A86B4" w14:textId="77777777" w:rsidR="00C7757B" w:rsidRDefault="00C7757B" w:rsidP="00C7757B">
      <w:pPr>
        <w:pStyle w:val="BodyText"/>
        <w:spacing w:before="147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D5EA965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  <w:tab w:val="left" w:pos="8979"/>
        </w:tabs>
        <w:spacing w:before="96"/>
        <w:ind w:right="194" w:hanging="440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Does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volve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test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d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ost-test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counselling?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f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yes,</w:t>
      </w:r>
      <w:r>
        <w:rPr>
          <w:color w:val="231F20"/>
          <w:spacing w:val="19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lease</w:t>
      </w:r>
      <w:r>
        <w:rPr>
          <w:color w:val="231F20"/>
          <w:spacing w:val="2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describe.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39540DE" w14:textId="77777777" w:rsidR="00C7757B" w:rsidRDefault="00C7757B" w:rsidP="00C7757B">
      <w:pPr>
        <w:pStyle w:val="BodyText"/>
        <w:spacing w:before="134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FE62878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BAB3054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</w:tabs>
        <w:spacing w:before="146"/>
        <w:rPr>
          <w:sz w:val="18"/>
        </w:rPr>
      </w:pPr>
      <w:r>
        <w:rPr>
          <w:color w:val="231F20"/>
          <w:w w:val="115"/>
          <w:sz w:val="18"/>
        </w:rPr>
        <w:t>Explai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ditiona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feguard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intai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fidentiality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enerated.</w:t>
      </w:r>
    </w:p>
    <w:p w14:paraId="4169CADA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97D9DA" w14:textId="77777777" w:rsidR="00C7757B" w:rsidRDefault="00C7757B" w:rsidP="00C7757B">
      <w:pPr>
        <w:pStyle w:val="BodyText"/>
        <w:spacing w:before="147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68D2CB3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0F8CB2F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  <w:tab w:val="left" w:pos="9139"/>
        </w:tabs>
        <w:spacing w:before="146" w:line="352" w:lineRule="auto"/>
        <w:ind w:left="493" w:right="194" w:hanging="335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f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eed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har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’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/investigation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amily/community,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dress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397A316" w14:textId="77777777" w:rsidR="00C7757B" w:rsidRDefault="00C7757B" w:rsidP="00C7757B">
      <w:pPr>
        <w:pStyle w:val="BodyText"/>
        <w:spacing w:before="9"/>
        <w:ind w:left="439"/>
      </w:pPr>
      <w:r>
        <w:rPr>
          <w:color w:val="231F20"/>
          <w:w w:val="115"/>
        </w:rPr>
        <w:t>I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findings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ar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be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disclosed,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describ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disclosure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procedure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(e.g.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genetic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counseling)</w:t>
      </w:r>
    </w:p>
    <w:p w14:paraId="1B587B1B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C7774E1" w14:textId="77777777" w:rsidR="00C7757B" w:rsidRDefault="00C7757B" w:rsidP="00C7757B">
      <w:pPr>
        <w:pStyle w:val="BodyText"/>
        <w:spacing w:before="147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DCBACCF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9B16F92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  <w:tab w:val="left" w:pos="8979"/>
        </w:tabs>
        <w:spacing w:before="96"/>
        <w:ind w:right="194" w:hanging="440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volvement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econdar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711FCF1" w14:textId="77777777" w:rsidR="00C7757B" w:rsidRDefault="00C7757B" w:rsidP="00C7757B">
      <w:pPr>
        <w:pStyle w:val="BodyText"/>
        <w:tabs>
          <w:tab w:val="left" w:pos="8699"/>
        </w:tabs>
        <w:spacing w:before="84"/>
        <w:ind w:right="194"/>
        <w:jc w:val="right"/>
        <w:rPr>
          <w:rFonts w:ascii="Wingdings" w:hAnsi="Wingdings"/>
          <w:sz w:val="24"/>
        </w:rPr>
      </w:pPr>
      <w:r>
        <w:rPr>
          <w:color w:val="231F20"/>
          <w:w w:val="115"/>
        </w:rPr>
        <w:t>If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will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informed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consent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b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obtained?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Stat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reasons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if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not.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A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08219FA4" w14:textId="77777777" w:rsidR="00C7757B" w:rsidRDefault="00C7757B" w:rsidP="00C7757B">
      <w:pPr>
        <w:pStyle w:val="BodyText"/>
        <w:spacing w:before="133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CF6143F" w14:textId="77777777" w:rsidR="00C7757B" w:rsidRDefault="00C7757B" w:rsidP="00C7757B">
      <w:pPr>
        <w:pStyle w:val="BodyText"/>
        <w:spacing w:before="147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7737B2B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</w:tabs>
        <w:spacing w:before="146"/>
        <w:rPr>
          <w:sz w:val="18"/>
        </w:rPr>
      </w:pPr>
      <w:r>
        <w:rPr>
          <w:color w:val="231F20"/>
          <w:w w:val="115"/>
          <w:sz w:val="18"/>
        </w:rPr>
        <w:t>Wha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asure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ake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inimize/mitigate/eliminat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flict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est?</w:t>
      </w:r>
    </w:p>
    <w:p w14:paraId="04490900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0EAF974" w14:textId="77777777" w:rsidR="00C7757B" w:rsidRDefault="00C7757B" w:rsidP="00C7757B">
      <w:pPr>
        <w:pStyle w:val="BodyText"/>
        <w:spacing w:before="146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170904F" w14:textId="77777777" w:rsidR="00C7757B" w:rsidRDefault="00C7757B" w:rsidP="00C7757B">
      <w:pPr>
        <w:pStyle w:val="BodyText"/>
        <w:spacing w:before="147"/>
        <w:ind w:left="439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65D173E" w14:textId="77777777" w:rsidR="00C7757B" w:rsidRDefault="00C7757B" w:rsidP="00C7757B">
      <w:pPr>
        <w:pStyle w:val="ListParagraph"/>
        <w:numPr>
          <w:ilvl w:val="0"/>
          <w:numId w:val="1"/>
        </w:numPr>
        <w:tabs>
          <w:tab w:val="left" w:pos="440"/>
          <w:tab w:val="left" w:pos="8979"/>
        </w:tabs>
        <w:spacing w:before="96"/>
        <w:ind w:right="800" w:hanging="440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s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re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lan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or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uture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use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f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ored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mples</w:t>
      </w:r>
      <w:r>
        <w:rPr>
          <w:color w:val="231F20"/>
          <w:spacing w:val="13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or</w:t>
      </w:r>
      <w:r>
        <w:rPr>
          <w:color w:val="231F20"/>
          <w:spacing w:val="14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research?</w:t>
      </w:r>
      <w:r>
        <w:rPr>
          <w:color w:val="231F20"/>
          <w:w w:val="110"/>
          <w:sz w:val="18"/>
        </w:rPr>
        <w:tab/>
      </w:r>
      <w:r>
        <w:rPr>
          <w:color w:val="231F20"/>
          <w:spacing w:val="-1"/>
          <w:w w:val="105"/>
          <w:sz w:val="18"/>
        </w:rPr>
        <w:t>Yes</w:t>
      </w:r>
      <w:r>
        <w:rPr>
          <w:color w:val="231F20"/>
          <w:spacing w:val="-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C518416" w14:textId="77777777" w:rsidR="00C7757B" w:rsidRDefault="00C7757B" w:rsidP="00C7757B">
      <w:pPr>
        <w:pStyle w:val="BodyText"/>
        <w:tabs>
          <w:tab w:val="left" w:pos="8699"/>
        </w:tabs>
        <w:spacing w:before="84"/>
        <w:ind w:right="800"/>
        <w:jc w:val="right"/>
        <w:rPr>
          <w:rFonts w:ascii="Wingdings" w:hAnsi="Wingdings"/>
          <w:sz w:val="24"/>
        </w:rPr>
      </w:pPr>
      <w:r>
        <w:rPr>
          <w:color w:val="231F20"/>
          <w:w w:val="110"/>
        </w:rPr>
        <w:t>If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yes,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has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this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been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addressed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in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the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informed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consent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?</w:t>
      </w:r>
      <w:r>
        <w:rPr>
          <w:color w:val="231F20"/>
          <w:w w:val="110"/>
        </w:rPr>
        <w:tab/>
      </w:r>
      <w:r>
        <w:rPr>
          <w:color w:val="231F20"/>
          <w:spacing w:val="-1"/>
          <w:w w:val="105"/>
        </w:rPr>
        <w:t>Yes</w:t>
      </w:r>
      <w:r>
        <w:rPr>
          <w:color w:val="231F20"/>
          <w:spacing w:val="-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-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E44FC4E" w14:textId="77777777" w:rsidR="00C7757B" w:rsidRDefault="00C7757B" w:rsidP="00C7757B">
      <w:pPr>
        <w:pStyle w:val="BodyText"/>
        <w:spacing w:before="143"/>
        <w:ind w:left="4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F1C921" wp14:editId="1FBDDE04">
                <wp:simplePos x="0" y="0"/>
                <wp:positionH relativeFrom="page">
                  <wp:posOffset>5460365</wp:posOffset>
                </wp:positionH>
                <wp:positionV relativeFrom="paragraph">
                  <wp:posOffset>48895</wp:posOffset>
                </wp:positionV>
                <wp:extent cx="1087755" cy="170180"/>
                <wp:effectExtent l="0" t="0" r="0" b="0"/>
                <wp:wrapNone/>
                <wp:docPr id="90302529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C7757B" w14:paraId="04872D6A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4ACF8F0" w14:textId="77777777" w:rsidR="00C7757B" w:rsidRDefault="00C7757B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7AD6C1FC" w14:textId="77777777" w:rsidR="00C7757B" w:rsidRDefault="00C7757B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BDCE699" w14:textId="77777777" w:rsidR="00C7757B" w:rsidRDefault="00C7757B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50E5E6F7" w14:textId="77777777" w:rsidR="00C7757B" w:rsidRDefault="00C7757B" w:rsidP="00C7757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F1C921" id="Text Box 20" o:spid="_x0000_s1030" type="#_x0000_t202" style="position:absolute;left:0;text-align:left;margin-left:429.95pt;margin-top:3.85pt;width:85.65pt;height:13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C7757B" w14:paraId="04872D6A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4ACF8F0" w14:textId="77777777" w:rsidR="00C7757B" w:rsidRDefault="00C7757B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7AD6C1FC" w14:textId="77777777" w:rsidR="00C7757B" w:rsidRDefault="00C7757B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BDCE699" w14:textId="77777777" w:rsidR="00C7757B" w:rsidRDefault="00C7757B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50E5E6F7" w14:textId="77777777" w:rsidR="00C7757B" w:rsidRDefault="00C7757B" w:rsidP="00C7757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 xml:space="preserve">Signature   </w:t>
      </w:r>
      <w:r>
        <w:rPr>
          <w:color w:val="231F20"/>
          <w:spacing w:val="26"/>
          <w:w w:val="120"/>
        </w:rPr>
        <w:t xml:space="preserve"> </w:t>
      </w:r>
      <w:r>
        <w:rPr>
          <w:color w:val="231F20"/>
          <w:w w:val="120"/>
        </w:rPr>
        <w:t xml:space="preserve">of   </w:t>
      </w:r>
      <w:r>
        <w:rPr>
          <w:color w:val="231F20"/>
          <w:spacing w:val="26"/>
          <w:w w:val="120"/>
        </w:rPr>
        <w:t xml:space="preserve"> </w:t>
      </w:r>
      <w:r>
        <w:rPr>
          <w:color w:val="231F20"/>
          <w:w w:val="120"/>
        </w:rPr>
        <w:t xml:space="preserve">PI:   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</w:t>
      </w:r>
    </w:p>
    <w:p w14:paraId="34B41D31" w14:textId="1D12BEF5" w:rsidR="00C7757B" w:rsidRPr="00C7757B" w:rsidRDefault="00C7757B" w:rsidP="00C7757B">
      <w:pPr>
        <w:spacing w:before="170"/>
        <w:ind w:right="138"/>
        <w:jc w:val="right"/>
        <w:rPr>
          <w:rFonts w:ascii="Verdana"/>
          <w:i/>
          <w:sz w:val="16"/>
        </w:rPr>
        <w:sectPr w:rsidR="00C7757B" w:rsidRPr="00C7757B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</w:p>
    <w:p w14:paraId="3EA668FB" w14:textId="1CFFD172" w:rsidR="0025265F" w:rsidRDefault="0025265F" w:rsidP="00C7757B">
      <w:pPr>
        <w:pStyle w:val="BodyText"/>
      </w:pPr>
    </w:p>
    <w:sectPr w:rsidR="0025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num w:numId="1" w16cid:durableId="322591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xNjUwMTG3NLFU0lEKTi0uzszPAykwrgUAEEKttCwAAAA="/>
  </w:docVars>
  <w:rsids>
    <w:rsidRoot w:val="00C7757B"/>
    <w:rsid w:val="00086B99"/>
    <w:rsid w:val="00117B8D"/>
    <w:rsid w:val="0025265F"/>
    <w:rsid w:val="002B1E5F"/>
    <w:rsid w:val="004C09F9"/>
    <w:rsid w:val="006535A3"/>
    <w:rsid w:val="00C7757B"/>
    <w:rsid w:val="00D166E7"/>
    <w:rsid w:val="00DF7BE4"/>
    <w:rsid w:val="00EC3A31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48206"/>
  <w15:chartTrackingRefBased/>
  <w15:docId w15:val="{0E529734-D24B-4F59-8E7D-33A7C14B3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57B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775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7757B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C7757B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C77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5ACC3E-8287-4066-9070-57277B247361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4F645503-0594-458D-8F2F-5F8E4FC407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969EBD-F762-4B55-A1E2-EDF2E72E0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7</Words>
  <Characters>2723</Characters>
  <Application>Microsoft Office Word</Application>
  <DocSecurity>0</DocSecurity>
  <Lines>22</Lines>
  <Paragraphs>6</Paragraphs>
  <ScaleCrop>false</ScaleCrop>
  <Company>home</Company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6</cp:revision>
  <dcterms:created xsi:type="dcterms:W3CDTF">2023-05-28T07:46:00Z</dcterms:created>
  <dcterms:modified xsi:type="dcterms:W3CDTF">2024-08-2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d4d1d6-96a8-4060-b71e-c4583952a4dd</vt:lpwstr>
  </property>
  <property fmtid="{D5CDD505-2E9C-101B-9397-08002B2CF9AE}" pid="3" name="ContentTypeId">
    <vt:lpwstr>0x01010025797FE45499424FA4D1D409475C733F</vt:lpwstr>
  </property>
</Properties>
</file>